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A3A97B0"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 Hampshir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BEB286B" w14:textId="1C3B7FE8" w:rsidR="00CC639D" w:rsidRPr="00CE05B2" w:rsidRDefault="00CC639D" w:rsidP="00CC639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 or $100, whichever is greater</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tenanc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BE48539" w:rsidR="006300B6" w:rsidRDefault="006300B6" w:rsidP="00007B63">
      <w:pPr>
        <w:jc w:val="both"/>
        <w:rPr>
          <w:sz w:val="22"/>
          <w:szCs w:val="22"/>
          <w:lang w:val="en-GB"/>
        </w:rPr>
      </w:pPr>
      <w:r w:rsidRPr="00631F2C">
        <w:rPr>
          <w:sz w:val="22"/>
          <w:szCs w:val="22"/>
          <w:lang w:val="en-GB"/>
        </w:rPr>
        <w:t xml:space="preserve">The Landlord may with at least </w:t>
      </w:r>
      <w:r w:rsidR="00146A56">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F4031" w14:textId="77777777" w:rsidR="00890415" w:rsidRDefault="00890415" w:rsidP="00CB37D9">
      <w:pPr>
        <w:spacing w:after="0" w:line="240" w:lineRule="auto"/>
      </w:pPr>
      <w:r>
        <w:separator/>
      </w:r>
    </w:p>
  </w:endnote>
  <w:endnote w:type="continuationSeparator" w:id="0">
    <w:p w14:paraId="6CD75210" w14:textId="77777777" w:rsidR="00890415" w:rsidRDefault="0089041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06745" w14:textId="77777777" w:rsidR="00C341EC" w:rsidRDefault="00C34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C17406" w:rsidR="00CB37D9" w:rsidRPr="00C341EC" w:rsidRDefault="00CB37D9" w:rsidP="00C341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CE5B" w14:textId="77777777" w:rsidR="00C341EC" w:rsidRDefault="00C341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51705" w14:textId="77777777" w:rsidR="00890415" w:rsidRDefault="00890415" w:rsidP="00CB37D9">
      <w:pPr>
        <w:spacing w:after="0" w:line="240" w:lineRule="auto"/>
      </w:pPr>
      <w:r>
        <w:separator/>
      </w:r>
    </w:p>
  </w:footnote>
  <w:footnote w:type="continuationSeparator" w:id="0">
    <w:p w14:paraId="43842441" w14:textId="77777777" w:rsidR="00890415" w:rsidRDefault="0089041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54301" w14:textId="77777777" w:rsidR="00C341EC" w:rsidRDefault="00C341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681746F" w:rsidR="00AD6FC0" w:rsidRPr="00C341EC" w:rsidRDefault="00AD6FC0" w:rsidP="00C341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3092B" w14:textId="77777777" w:rsidR="00C341EC" w:rsidRDefault="00C341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8716517">
    <w:abstractNumId w:val="0"/>
  </w:num>
  <w:num w:numId="2" w16cid:durableId="1608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90415"/>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341EC"/>
    <w:rsid w:val="00C55AF5"/>
    <w:rsid w:val="00C576A9"/>
    <w:rsid w:val="00C91B90"/>
    <w:rsid w:val="00C92AC7"/>
    <w:rsid w:val="00C979AC"/>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7</Words>
  <Characters>10646</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8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